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40C9F1" w14:textId="77777777" w:rsidR="00DC0104" w:rsidRDefault="00000000">
      <w:pPr>
        <w:pStyle w:val="Title"/>
      </w:pPr>
      <w:r>
        <w:t>San Services and Infra</w:t>
      </w:r>
    </w:p>
    <w:p w14:paraId="69C2F596" w14:textId="77777777" w:rsidR="00DC0104" w:rsidRDefault="00000000">
      <w:pPr>
        <w:pStyle w:val="Heading3"/>
      </w:pPr>
      <w:bookmarkStart w:id="0" w:name="availability-of-sainitary-infrastrauture"/>
      <w:r>
        <w:t xml:space="preserve">Availability of </w:t>
      </w:r>
      <w:proofErr w:type="spellStart"/>
      <w:r>
        <w:t>Sainitary</w:t>
      </w:r>
      <w:proofErr w:type="spellEnd"/>
      <w:r>
        <w:t xml:space="preserve"> </w:t>
      </w:r>
      <w:proofErr w:type="spellStart"/>
      <w:r>
        <w:t>Infrastrauture</w:t>
      </w:r>
      <w:proofErr w:type="spellEnd"/>
    </w:p>
    <w:p w14:paraId="77545B8C" w14:textId="756FF74C" w:rsidR="00DC0104" w:rsidRDefault="00DC0104">
      <w:pPr>
        <w:pStyle w:val="SourceCode"/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970"/>
        <w:gridCol w:w="1752"/>
        <w:gridCol w:w="1008"/>
        <w:gridCol w:w="2136"/>
        <w:gridCol w:w="1008"/>
      </w:tblGrid>
      <w:tr w:rsidR="00DC0104" w14:paraId="5B34E1F0" w14:textId="77777777" w:rsidTr="00DC0104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A4904D0" w14:textId="77777777" w:rsidR="00DC0104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E4AA29C" w14:textId="77777777" w:rsidR="00DC010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available</w:t>
            </w:r>
            <w:r>
              <w:rPr>
                <w:rFonts w:ascii="Calibri" w:hAnsi="Calibri"/>
                <w:sz w:val="20"/>
              </w:rPr>
              <w:t xml:space="preserve"> N = 2,92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04D2F08" w14:textId="77777777" w:rsidR="00DC010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C12497B" w14:textId="77777777" w:rsidR="00DC0104" w:rsidRDefault="00000000">
            <w:pPr>
              <w:keepNext/>
              <w:spacing w:after="60"/>
              <w:jc w:val="center"/>
            </w:pPr>
            <w:proofErr w:type="spellStart"/>
            <w:r>
              <w:rPr>
                <w:rFonts w:ascii="Calibri" w:hAnsi="Calibri"/>
                <w:b/>
                <w:sz w:val="20"/>
              </w:rPr>
              <w:t>not_available</w:t>
            </w:r>
            <w:proofErr w:type="spellEnd"/>
            <w:r>
              <w:rPr>
                <w:rFonts w:ascii="Calibri" w:hAnsi="Calibri"/>
                <w:sz w:val="20"/>
              </w:rPr>
              <w:t xml:space="preserve"> N = 1,825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499CC06" w14:textId="77777777" w:rsidR="00DC010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DC0104" w14:paraId="4CC0F7F0" w14:textId="77777777" w:rsidTr="00DC010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C9346" w14:textId="77777777" w:rsidR="00DC0104" w:rsidRDefault="00000000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sanitary_infractures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3AAB2A" w14:textId="77777777" w:rsidR="00DC0104" w:rsidRDefault="00DC010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C52FB8" w14:textId="77777777" w:rsidR="00DC0104" w:rsidRDefault="00DC010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C467EE" w14:textId="77777777" w:rsidR="00DC0104" w:rsidRDefault="00DC010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D3F73F" w14:textId="77777777" w:rsidR="00DC0104" w:rsidRDefault="00DC0104">
            <w:pPr>
              <w:keepNext/>
              <w:spacing w:after="60"/>
              <w:jc w:val="center"/>
            </w:pPr>
          </w:p>
        </w:tc>
      </w:tr>
      <w:tr w:rsidR="00DC0104" w14:paraId="3A0B9AFD" w14:textId="77777777" w:rsidTr="00DC010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F49A0A" w14:textId="77777777" w:rsidR="00DC010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proofErr w:type="spellStart"/>
            <w:r>
              <w:rPr>
                <w:rFonts w:ascii="Calibri" w:hAnsi="Calibri"/>
                <w:sz w:val="20"/>
              </w:rPr>
              <w:t>bath_shelter_bathroom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C64208" w14:textId="77777777" w:rsidR="00DC010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4 (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E002ED" w14:textId="77777777" w:rsidR="00DC010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%, 27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D05A8" w14:textId="77777777" w:rsidR="00DC010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2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2EC36A" w14:textId="77777777" w:rsidR="00DC010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9%, 3.4%</w:t>
            </w:r>
          </w:p>
        </w:tc>
      </w:tr>
      <w:tr w:rsidR="00DC0104" w14:paraId="42312B90" w14:textId="77777777" w:rsidTr="00DC010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45C1CF" w14:textId="77777777" w:rsidR="00DC010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proofErr w:type="spellStart"/>
            <w:r>
              <w:rPr>
                <w:rFonts w:ascii="Calibri" w:hAnsi="Calibri"/>
                <w:sz w:val="20"/>
              </w:rPr>
              <w:t>designated_kitchen_area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29239B" w14:textId="77777777" w:rsidR="00DC010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1 (1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479905" w14:textId="77777777" w:rsidR="00DC010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%, 2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C638FF" w14:textId="77777777" w:rsidR="00DC010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0 (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8562EF" w14:textId="77777777" w:rsidR="00DC010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%, 15%</w:t>
            </w:r>
          </w:p>
        </w:tc>
      </w:tr>
      <w:tr w:rsidR="00DC0104" w14:paraId="33767367" w14:textId="77777777" w:rsidTr="00DC010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10AC0" w14:textId="77777777" w:rsidR="00DC010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proofErr w:type="spellStart"/>
            <w:r>
              <w:rPr>
                <w:rFonts w:ascii="Calibri" w:hAnsi="Calibri"/>
                <w:sz w:val="20"/>
              </w:rPr>
              <w:t>household_handwashing_facility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E666FA" w14:textId="77777777" w:rsidR="00DC010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0 (8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96F24" w14:textId="77777777" w:rsidR="00DC010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3%, 9.3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F9AEB1" w14:textId="77777777" w:rsidR="00DC010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1 (3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AF8462" w14:textId="77777777" w:rsidR="00DC010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%, 32%</w:t>
            </w:r>
          </w:p>
        </w:tc>
      </w:tr>
      <w:tr w:rsidR="00DC0104" w14:paraId="43298395" w14:textId="77777777" w:rsidTr="00DC010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35FB0D" w14:textId="77777777" w:rsidR="00DC010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proofErr w:type="spellStart"/>
            <w:r>
              <w:rPr>
                <w:rFonts w:ascii="Calibri" w:hAnsi="Calibri"/>
                <w:sz w:val="20"/>
              </w:rPr>
              <w:t>soap_or_detergent_available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ED0A3F" w14:textId="77777777" w:rsidR="00DC010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1 (5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AEFBA3" w14:textId="77777777" w:rsidR="00DC010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0%, 6.8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F87381" w14:textId="77777777" w:rsidR="00DC010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0 (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740D28" w14:textId="77777777" w:rsidR="00DC010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%, 36%</w:t>
            </w:r>
          </w:p>
        </w:tc>
      </w:tr>
      <w:tr w:rsidR="00DC0104" w14:paraId="44704E1A" w14:textId="77777777" w:rsidTr="00DC010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A9D2FB" w14:textId="77777777" w:rsidR="00DC010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proofErr w:type="spellStart"/>
            <w:r>
              <w:rPr>
                <w:rFonts w:ascii="Calibri" w:hAnsi="Calibri"/>
                <w:sz w:val="20"/>
              </w:rPr>
              <w:t>soild_waste_disposal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0FB795" w14:textId="77777777" w:rsidR="00DC010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3 (1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02A527" w14:textId="77777777" w:rsidR="00DC010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%, 18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866A5D" w14:textId="77777777" w:rsidR="00DC010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8 (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AB372A" w14:textId="77777777" w:rsidR="00DC010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%, 19%</w:t>
            </w:r>
          </w:p>
        </w:tc>
      </w:tr>
      <w:tr w:rsidR="00DC0104" w14:paraId="0A029C82" w14:textId="77777777" w:rsidTr="00DC010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71216D" w14:textId="77777777" w:rsidR="00DC010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proofErr w:type="spellStart"/>
            <w:r>
              <w:rPr>
                <w:rFonts w:ascii="Calibri" w:hAnsi="Calibri"/>
                <w:sz w:val="20"/>
              </w:rPr>
              <w:t>toilet_facility_avaiable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1C0E3E" w14:textId="77777777" w:rsidR="00DC010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2 (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5B2A7A" w14:textId="77777777" w:rsidR="00DC010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%, 27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796EDF" w14:textId="77777777" w:rsidR="00DC010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9F5812" w14:textId="77777777" w:rsidR="00DC010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0%, 3.6%</w:t>
            </w:r>
          </w:p>
        </w:tc>
      </w:tr>
      <w:tr w:rsidR="00DC0104" w14:paraId="6B7A4AD3" w14:textId="77777777" w:rsidTr="00DC0104">
        <w:trPr>
          <w:cantSplit/>
          <w:jc w:val="center"/>
        </w:trPr>
        <w:tc>
          <w:tcPr>
            <w:tcW w:w="0" w:type="auto"/>
            <w:gridSpan w:val="5"/>
          </w:tcPr>
          <w:p w14:paraId="213AE545" w14:textId="77777777" w:rsidR="00DC0104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  <w:tr w:rsidR="00DC0104" w14:paraId="7A944DDA" w14:textId="77777777" w:rsidTr="00DC0104">
        <w:trPr>
          <w:cantSplit/>
          <w:jc w:val="center"/>
        </w:trPr>
        <w:tc>
          <w:tcPr>
            <w:tcW w:w="0" w:type="auto"/>
            <w:gridSpan w:val="5"/>
          </w:tcPr>
          <w:p w14:paraId="4D957AC9" w14:textId="77777777" w:rsidR="00DC0104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CI = Confidence Interval</w:t>
            </w:r>
          </w:p>
        </w:tc>
      </w:tr>
    </w:tbl>
    <w:p w14:paraId="267BA66C" w14:textId="77777777" w:rsidR="00DC0104" w:rsidRDefault="00000000">
      <w:pPr>
        <w:pStyle w:val="Heading3"/>
      </w:pPr>
      <w:bookmarkStart w:id="1" w:name="X5460b84280c3621d8348e5b3a0f81419a75806e"/>
      <w:bookmarkEnd w:id="0"/>
      <w:r>
        <w:t xml:space="preserve">Pie chart on the condition of the sanitary </w:t>
      </w:r>
      <w:proofErr w:type="spellStart"/>
      <w:r>
        <w:t>infractures</w:t>
      </w:r>
      <w:proofErr w:type="spellEnd"/>
      <w:r>
        <w:t xml:space="preserve"> at the study visit</w:t>
      </w:r>
    </w:p>
    <w:p w14:paraId="70AC4B62" w14:textId="77777777" w:rsidR="00DC0104" w:rsidRDefault="00000000">
      <w:pPr>
        <w:pStyle w:val="FirstParagraph"/>
      </w:pPr>
      <w:r>
        <w:rPr>
          <w:noProof/>
        </w:rPr>
        <w:drawing>
          <wp:inline distT="0" distB="0" distL="0" distR="0" wp14:anchorId="0E52BEDD" wp14:editId="1770D045">
            <wp:extent cx="5334000" cy="53340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San-Services-and-Infra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D4D9C0" w14:textId="77777777" w:rsidR="00DC0104" w:rsidRDefault="00000000">
      <w:pPr>
        <w:pStyle w:val="Heading3"/>
      </w:pPr>
      <w:bookmarkStart w:id="2" w:name="X60736fa7f6ba62cb8a915b4915e0f84a18789b8"/>
      <w:bookmarkEnd w:id="1"/>
      <w:r>
        <w:lastRenderedPageBreak/>
        <w:t>other methods of fecal disposal if the toilet is not available</w:t>
      </w:r>
    </w:p>
    <w:p w14:paraId="2CB26B00" w14:textId="77777777" w:rsidR="00DC0104" w:rsidRDefault="00000000">
      <w:pPr>
        <w:pStyle w:val="FirstParagraph"/>
      </w:pPr>
      <w:r>
        <w:rPr>
          <w:noProof/>
        </w:rPr>
        <w:drawing>
          <wp:inline distT="0" distB="0" distL="0" distR="0" wp14:anchorId="5DF2B271" wp14:editId="42B48EEA">
            <wp:extent cx="5334000" cy="53340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San-Services-and-Infra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BFA715" w14:textId="77777777" w:rsidR="00DC0104" w:rsidRDefault="00000000">
      <w:pPr>
        <w:pStyle w:val="Heading2"/>
      </w:pPr>
      <w:bookmarkStart w:id="3" w:name="X7fdfa4ba75cd26d939e074710aa94c308087743"/>
      <w:bookmarkEnd w:id="2"/>
      <w:r>
        <w:lastRenderedPageBreak/>
        <w:t>overall sanitary infrastructures in the community and household level and frequency of handwashing at the household level.</w:t>
      </w:r>
    </w:p>
    <w:p w14:paraId="7A79A06D" w14:textId="3E205183" w:rsidR="00DC0104" w:rsidRDefault="00000000">
      <w:pPr>
        <w:pStyle w:val="FirstParagraph"/>
      </w:pPr>
      <w:r>
        <w:rPr>
          <w:noProof/>
        </w:rPr>
        <w:drawing>
          <wp:inline distT="0" distB="0" distL="0" distR="0" wp14:anchorId="50DEC5E3" wp14:editId="78E3E547">
            <wp:extent cx="5080000" cy="473075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San-Services-and-Infra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473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0C6099" w14:textId="77777777" w:rsidR="00DC0104" w:rsidRDefault="00000000">
      <w:pPr>
        <w:pStyle w:val="Heading2"/>
      </w:pPr>
      <w:bookmarkStart w:id="4" w:name="X3d19a6ff3c976356e33db5a175a7a082abee1ef"/>
      <w:bookmarkEnd w:id="3"/>
      <w:r>
        <w:t>Crosstabulation sanitary and demographic variables</w:t>
      </w:r>
    </w:p>
    <w:p w14:paraId="20E28FBF" w14:textId="705B8D3B" w:rsidR="00DC0104" w:rsidRDefault="00DC0104">
      <w:pPr>
        <w:pStyle w:val="SourceCode"/>
      </w:pP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2247"/>
        <w:gridCol w:w="1216"/>
        <w:gridCol w:w="1448"/>
        <w:gridCol w:w="1362"/>
        <w:gridCol w:w="1448"/>
        <w:gridCol w:w="1049"/>
      </w:tblGrid>
      <w:tr w:rsidR="00DC0104" w14:paraId="58D8C990" w14:textId="77777777" w:rsidTr="00DC01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154C6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E0738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dequat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N = 49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7E0A4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19944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nadequat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N = 30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1AD8E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BF0FC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3</w:t>
            </w:r>
          </w:p>
        </w:tc>
      </w:tr>
      <w:tr w:rsidR="00DC0104" w14:paraId="237B2073" w14:textId="77777777" w:rsidTr="00DC0104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B9873C" w14:textId="4822FCF7" w:rsidR="00DC0104" w:rsidRDefault="00FF5E5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</w:t>
            </w:r>
            <w:r w:rsidR="00000000">
              <w:rPr>
                <w:rFonts w:ascii="Arial" w:eastAsia="Arial" w:hAnsi="Arial" w:cs="Arial"/>
                <w:color w:val="000000"/>
                <w:sz w:val="22"/>
                <w:szCs w:val="22"/>
              </w:rPr>
              <w:t>ex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85CE2E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439C32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CBE9B4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D1796E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2C3F0A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DC0104" w14:paraId="41081547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98AFFF" w14:textId="6140D8CD" w:rsidR="00DC0104" w:rsidRDefault="00FF5E5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</w:t>
            </w:r>
            <w:r w:rsidR="00000000">
              <w:rPr>
                <w:rFonts w:ascii="Arial" w:eastAsia="Arial" w:hAnsi="Arial" w:cs="Arial"/>
                <w:color w:val="000000"/>
                <w:sz w:val="22"/>
                <w:szCs w:val="22"/>
              </w:rPr>
              <w:t>emal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A4A9C6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7 (7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11C622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%, 81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EAB87B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0 (7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B40E04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%, 8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8A91CC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35CD1D1C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251A49" w14:textId="56C94760" w:rsidR="00DC0104" w:rsidRDefault="00FF5E5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</w:t>
            </w:r>
            <w:r w:rsidR="00000000">
              <w:rPr>
                <w:rFonts w:ascii="Arial" w:eastAsia="Arial" w:hAnsi="Arial" w:cs="Arial"/>
                <w:color w:val="000000"/>
                <w:sz w:val="22"/>
                <w:szCs w:val="22"/>
              </w:rPr>
              <w:t>al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6E4607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813669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%, 27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113902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C4B38E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%, 3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292069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191A1C9C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E28128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_group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81A808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182634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7E76ED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A53A5D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BCDA93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DC0104" w14:paraId="28AB5308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C85308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2622E3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153529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%, 27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A51F71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B3F8B5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%, 25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591C9B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15366326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9D22E3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-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503528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8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141F70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%, 41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06F8B5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801C9B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%, 42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D652E2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78D795C7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866160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31-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527F08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9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E049F8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%, 45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8296CC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3 (4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DFD292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%, 49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9E094C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4411B2DF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99E62A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vel_education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1F77E8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47BDEC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4DE661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8BFF16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C5E5E7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DC0104" w14:paraId="6E2922DB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07FAD6" w14:textId="3831A915" w:rsidR="00DC0104" w:rsidRDefault="00FF5E5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  <w:r w:rsidR="00000000">
              <w:rPr>
                <w:rFonts w:ascii="Arial" w:eastAsia="Arial" w:hAnsi="Arial" w:cs="Arial"/>
                <w:color w:val="000000"/>
                <w:sz w:val="22"/>
                <w:szCs w:val="22"/>
              </w:rPr>
              <w:t>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2EDE2D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0E36B2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%, 17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55160A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3B737E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%, 19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CA9E55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58B9CF90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2B0EB0" w14:textId="2BCB2377" w:rsidR="00DC0104" w:rsidRDefault="00FF5E5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</w:t>
            </w:r>
            <w:r w:rsidR="00000000">
              <w:rPr>
                <w:rFonts w:ascii="Arial" w:eastAsia="Arial" w:hAnsi="Arial" w:cs="Arial"/>
                <w:color w:val="000000"/>
                <w:sz w:val="22"/>
                <w:szCs w:val="22"/>
              </w:rPr>
              <w:t>rimar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DF5BC3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6 (6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D04245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%, 67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8B49C6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3 (6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9A22BE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%, 69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33CFDB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7E51FE5D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5C9A55" w14:textId="79654AA6" w:rsidR="00DC0104" w:rsidRDefault="00FF5E5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</w:t>
            </w:r>
            <w:r w:rsidR="00000000">
              <w:rPr>
                <w:rFonts w:ascii="Arial" w:eastAsia="Arial" w:hAnsi="Arial" w:cs="Arial"/>
                <w:color w:val="000000"/>
                <w:sz w:val="22"/>
                <w:szCs w:val="22"/>
              </w:rPr>
              <w:t>econdar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99929B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9A3B85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%, 26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EA36C8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446BD9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%, 25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EA51D3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05492847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983996" w14:textId="66F813A0" w:rsidR="00DC0104" w:rsidRDefault="00FF5E5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</w:t>
            </w:r>
            <w:r w:rsidR="00000000">
              <w:rPr>
                <w:rFonts w:ascii="Arial" w:eastAsia="Arial" w:hAnsi="Arial" w:cs="Arial"/>
                <w:color w:val="000000"/>
                <w:sz w:val="22"/>
                <w:szCs w:val="22"/>
              </w:rPr>
              <w:t>ertiar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E5F673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2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2C7425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%, 4.1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706529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2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E5DF29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%, 4.9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AF1F1C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4E2D5C68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9ADA9F" w14:textId="2058465B" w:rsidR="00DC0104" w:rsidRDefault="00FF5E5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</w:t>
            </w:r>
            <w:r w:rsidR="00000000">
              <w:rPr>
                <w:rFonts w:ascii="Arial" w:eastAsia="Arial" w:hAnsi="Arial" w:cs="Arial"/>
                <w:color w:val="000000"/>
                <w:sz w:val="22"/>
                <w:szCs w:val="22"/>
              </w:rPr>
              <w:t>elig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C1F3C1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B125D4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051361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C53027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D51FB0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3</w:t>
            </w:r>
          </w:p>
        </w:tc>
      </w:tr>
      <w:tr w:rsidR="00DC0104" w14:paraId="68AB7C3F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3EE7D6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ristian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50BF5B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7 (7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C9CBE5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%, 81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9FCEC2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5 (7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CBB5A8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%, 75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04BBF4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4899B16F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CA596D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uslim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D56A97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66DAFA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%, 25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EB8489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483BD5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%, 31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2C3FD4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5425D7D9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38CE42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s_regligion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4D9922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2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F8A16B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%, 4.1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554735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4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99A514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%, 7.4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5ECE86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1DFA9D7B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D6929F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ital_statu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C3C218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F9CE84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4F7A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19FDFF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31F116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DC0104" w14:paraId="0049E494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782BE9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vorce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395446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6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62D7F8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4%, 9.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043D6D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9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B57403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8%, 14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3062C4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73DAE30D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D2C068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rie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2C29EE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5 (7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5150A5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%, 78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8FCB32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 (6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72FD60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%, 71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6F3F45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76ED8362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455146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parate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4BC579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3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E35AAC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%, 5.6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A364E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3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A1FC32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%, 7.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54C3EF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7C3E127C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D64575" w14:textId="2731706B" w:rsidR="00DC0104" w:rsidRDefault="00FF5E5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</w:t>
            </w:r>
            <w:r w:rsidR="00000000">
              <w:rPr>
                <w:rFonts w:ascii="Arial" w:eastAsia="Arial" w:hAnsi="Arial" w:cs="Arial"/>
                <w:color w:val="000000"/>
                <w:sz w:val="22"/>
                <w:szCs w:val="22"/>
              </w:rPr>
              <w:t>ingl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3360EA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7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19A874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6%, 11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6053DD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9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7E2A71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8%, 14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2EECC5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7F878D90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5825D7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dow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B0A09D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6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0E9C73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2%, 8.7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94B388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7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B83462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2%, 12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BE747C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708EF48A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4EC952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dow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8E19F0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861383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0%, 3.6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A73DDC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FD26BE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%, 5.3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C430BF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25477789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483437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ccup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07F2FA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014839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3C7FA9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FA3EC6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471D9A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7A91B432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C18D66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rm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5A5899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5 (4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05B78D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%, 52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5F917D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8 (4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5D2626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%, 51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8D736C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79A15A74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BAEAAF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sherma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CA139E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5F5849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%, 1.6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CAB1B9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10F1CD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%, 2.6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193F62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283F59F2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181BC3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shsellar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EDD8FD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AA30E2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%, 1.6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22392C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F83C7B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%, 2.1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34F8F3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10C9671A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6A6053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usewif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FE079A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76624F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%, 19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A62F7E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78B07E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%, 18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17A2B2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16205839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84FB28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_busines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A3F58A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9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0F77F7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%, 26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7A077D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7E0833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%, 32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0D5270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26405E0F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E54BC2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_occupation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985581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 (8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14EB6F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1%, 11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98FCA8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21921E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7%, 15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EF87FA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20F676D0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652FEE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fessionalworker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EC8611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2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E01464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%, 4.9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7B0E7B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E74978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1%, 4.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FA50B1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09387A64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38BB3E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tire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73FD68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CD6E59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0%, 2.8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0F37ED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E17901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5%, 3.1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EC0995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421C0323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BBF8F6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ud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4ADCC6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043E85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3%, 3.1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DF3CB3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286455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%, 2.1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9E11C1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37B4B8B4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B13061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ethn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99CAD5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74629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1B8B9B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C784C3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3D034E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063862F5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1EA46A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ewa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9633E0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9 (5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50E927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%, 55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0D294D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3 (4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F64849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%, 53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400623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47450550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38F665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mwe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514CAB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 (8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F71D00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8%, 11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2083F6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8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732AB1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7%, 12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39963B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32E96336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E9AA86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gonde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3FB610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38666B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%, 1.6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BDF235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01C534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%, 2.6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F72F95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351ABB9C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8FE0AA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goni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AAAFA0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206D1C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7%, 16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0698CC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20AAD8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6%, 18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46E70D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0F5B8FF6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9C1A00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yanja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9E5308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E43C5C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6%, 3.3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EC892F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2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57C257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0%, 4.4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C75D85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178A08D0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AE7F46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_enthni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556F08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914E22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6%, 3.3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6F7274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86889C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%, 2.1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33928E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20E24DE0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80C205" w14:textId="1099C57C" w:rsidR="00DC0104" w:rsidRDefault="00FF5E5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</w:t>
            </w:r>
            <w:r w:rsidR="00000000">
              <w:rPr>
                <w:rFonts w:ascii="Arial" w:eastAsia="Arial" w:hAnsi="Arial" w:cs="Arial"/>
                <w:color w:val="000000"/>
                <w:sz w:val="22"/>
                <w:szCs w:val="22"/>
              </w:rPr>
              <w:t>e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A004F8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EB7F0D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%, 1.6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75F136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B37624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%, 2.1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C80E89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6851E309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D25561" w14:textId="2803D131" w:rsidR="00DC0104" w:rsidRDefault="00FF5E5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</w:t>
            </w:r>
            <w:r w:rsidR="00000000">
              <w:rPr>
                <w:rFonts w:ascii="Arial" w:eastAsia="Arial" w:hAnsi="Arial" w:cs="Arial"/>
                <w:color w:val="000000"/>
                <w:sz w:val="22"/>
                <w:szCs w:val="22"/>
              </w:rPr>
              <w:t>ong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223D43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3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94F0B5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%, 6.1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E32088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63AD8B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1%, 4.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056073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1E4CBCFC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7FAE86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umbuka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570234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FC4F38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0%, 3.6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77F861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805D55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%, 2.6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895348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0E0D16E3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FAE27F" w14:textId="1BDF4D52" w:rsidR="00DC0104" w:rsidRDefault="00FF5E5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</w:t>
            </w:r>
            <w:r w:rsidR="00000000">
              <w:rPr>
                <w:rFonts w:ascii="Arial" w:eastAsia="Arial" w:hAnsi="Arial" w:cs="Arial"/>
                <w:color w:val="000000"/>
                <w:sz w:val="22"/>
                <w:szCs w:val="22"/>
              </w:rPr>
              <w:t>a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CFD889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B2D4AA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%, 23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955B62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DF83B0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%, 31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CBBC8B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29959C2A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33B5A5" w14:textId="5DF5F18F" w:rsidR="00DC0104" w:rsidRDefault="00FF5E5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</w:t>
            </w:r>
            <w:r w:rsidR="00000000">
              <w:rPr>
                <w:rFonts w:ascii="Arial" w:eastAsia="Arial" w:hAnsi="Arial" w:cs="Arial"/>
                <w:color w:val="000000"/>
                <w:sz w:val="22"/>
                <w:szCs w:val="22"/>
              </w:rPr>
              <w:t>istric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CC30BE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76AC8A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C5D07F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DC71FA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0D557E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5</w:t>
            </w:r>
          </w:p>
        </w:tc>
      </w:tr>
      <w:tr w:rsidR="00DC0104" w14:paraId="264D431E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94C57B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lak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68F1CD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3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111186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%, 5.1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DA2988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6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7816CE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%, 9.7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0FB2DA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6052AF0E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149B47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nty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95FAA4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BD2532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%, 18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48AACF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CD9126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%, 25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4669B9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0A2BEBB2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12858C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dza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9A476A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B29B82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9%, 16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047038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51CB56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%, 19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F2AEE2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03A1CD90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FDCC1A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ilongw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8BE361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9EC339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%, 46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B44A62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9661EC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%, 38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379026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3F9CF6C4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57B2EC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ngoch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780EFB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E387C7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%, 19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DCB9E8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D4C03E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%, 22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DFBE86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5C9B8B15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B3A01D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khatabay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122306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5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D65048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%, 8.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D2AF59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3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9DD753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%, 5.7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5A7DDE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47F809B6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3391E0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lim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7011C6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7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6692C6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6%, 11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199875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7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FABB3D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9%, 11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EDDB05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798D61F1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995C1E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idenc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6FABF0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23E324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CDA476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2B082D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E580DC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DC0104" w14:paraId="662886E6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F35B94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_land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0D0E82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3 (6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F297F2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%, 72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BC0F89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 (6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ACAE8B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%, 71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B0F80A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2A60A35E" w14:textId="77777777" w:rsidTr="00DC0104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CC1BB8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ake_share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50267B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7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E0FED9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%, 36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9D8D37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3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3F74A2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%, 39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6A5C38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2A683ABA" w14:textId="77777777" w:rsidTr="00DC0104">
        <w:trPr>
          <w:jc w:val="center"/>
        </w:trPr>
        <w:tc>
          <w:tcPr>
            <w:tcW w:w="0" w:type="auto"/>
            <w:gridSpan w:val="6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80A83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DC0104" w14:paraId="07EB997E" w14:textId="77777777" w:rsidTr="00DC0104">
        <w:trPr>
          <w:jc w:val="center"/>
        </w:trPr>
        <w:tc>
          <w:tcPr>
            <w:tcW w:w="0" w:type="auto"/>
            <w:gridSpan w:val="6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1C410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I = Confidence Interval</w:t>
            </w:r>
          </w:p>
        </w:tc>
      </w:tr>
      <w:tr w:rsidR="00DC0104" w14:paraId="779488C7" w14:textId="77777777" w:rsidTr="00DC0104">
        <w:trPr>
          <w:jc w:val="center"/>
        </w:trPr>
        <w:tc>
          <w:tcPr>
            <w:tcW w:w="0" w:type="auto"/>
            <w:gridSpan w:val="6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C3E07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</w:t>
            </w:r>
          </w:p>
        </w:tc>
      </w:tr>
    </w:tbl>
    <w:p w14:paraId="18502C69" w14:textId="77777777" w:rsidR="00DC0104" w:rsidRDefault="00000000">
      <w:pPr>
        <w:pStyle w:val="Heading1"/>
      </w:pPr>
      <w:bookmarkStart w:id="5" w:name="map-of-study-sites"/>
      <w:bookmarkEnd w:id="4"/>
      <w:r>
        <w:lastRenderedPageBreak/>
        <w:t>Map of Study Sites</w:t>
      </w:r>
    </w:p>
    <w:p w14:paraId="5DEB5036" w14:textId="2F0DB096" w:rsidR="00DC0104" w:rsidRDefault="00DC0104">
      <w:pPr>
        <w:pStyle w:val="SourceCode"/>
      </w:pPr>
    </w:p>
    <w:p w14:paraId="2771158A" w14:textId="77777777" w:rsidR="00DC0104" w:rsidRDefault="00000000">
      <w:pPr>
        <w:pStyle w:val="FirstParagraph"/>
      </w:pPr>
      <w:r>
        <w:rPr>
          <w:noProof/>
        </w:rPr>
        <w:drawing>
          <wp:inline distT="0" distB="0" distL="0" distR="0" wp14:anchorId="63278117" wp14:editId="7D903A46">
            <wp:extent cx="5334000" cy="53340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San-Services-and-Infra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541484" w14:textId="77777777" w:rsidR="00DC0104" w:rsidRDefault="00000000">
      <w:pPr>
        <w:pStyle w:val="Heading1"/>
      </w:pPr>
      <w:bookmarkStart w:id="6" w:name="X6d0b557806a69f079b9581b19b4a5a564e8b08e"/>
      <w:bookmarkEnd w:id="5"/>
      <w:r>
        <w:lastRenderedPageBreak/>
        <w:t xml:space="preserve">spatial analysis of the </w:t>
      </w:r>
      <w:proofErr w:type="spellStart"/>
      <w:r>
        <w:t>availabiliyt</w:t>
      </w:r>
      <w:proofErr w:type="spellEnd"/>
      <w:r>
        <w:t xml:space="preserve"> of the </w:t>
      </w:r>
      <w:proofErr w:type="spellStart"/>
      <w:r>
        <w:t>sanitaty</w:t>
      </w:r>
      <w:proofErr w:type="spellEnd"/>
      <w:r>
        <w:t xml:space="preserve"> infrastructure by TA(PAMI).</w:t>
      </w:r>
    </w:p>
    <w:p w14:paraId="5BA0453F" w14:textId="77777777" w:rsidR="00DC0104" w:rsidRDefault="00000000">
      <w:pPr>
        <w:pStyle w:val="FirstParagraph"/>
      </w:pPr>
      <w:r>
        <w:rPr>
          <w:noProof/>
        </w:rPr>
        <w:drawing>
          <wp:inline distT="0" distB="0" distL="0" distR="0" wp14:anchorId="2118975A" wp14:editId="47731E5A">
            <wp:extent cx="5334000" cy="53340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San-Services-and-Infra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8D6611" w14:textId="77777777" w:rsidR="00DC0104" w:rsidRDefault="00000000">
      <w:pPr>
        <w:pStyle w:val="Heading2"/>
      </w:pPr>
      <w:bookmarkStart w:id="7" w:name="X2f3fd83263ccbab75f0677688f67bdf89a3987d"/>
      <w:r>
        <w:lastRenderedPageBreak/>
        <w:t xml:space="preserve">common </w:t>
      </w:r>
      <w:proofErr w:type="spellStart"/>
      <w:r>
        <w:t>resson</w:t>
      </w:r>
      <w:proofErr w:type="spellEnd"/>
      <w:r>
        <w:t xml:space="preserve"> of not using the sanitary </w:t>
      </w:r>
      <w:proofErr w:type="spellStart"/>
      <w:r>
        <w:t>infractures</w:t>
      </w:r>
      <w:proofErr w:type="spellEnd"/>
    </w:p>
    <w:p w14:paraId="01916E66" w14:textId="77777777" w:rsidR="00DC0104" w:rsidRDefault="00000000">
      <w:pPr>
        <w:pStyle w:val="FirstParagraph"/>
      </w:pPr>
      <w:r>
        <w:rPr>
          <w:noProof/>
        </w:rPr>
        <w:drawing>
          <wp:inline distT="0" distB="0" distL="0" distR="0" wp14:anchorId="2660478D" wp14:editId="56A5B26E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San-Services-and-Infra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44F8D3" w14:textId="77777777" w:rsidR="00DC0104" w:rsidRDefault="00000000">
      <w:pPr>
        <w:pStyle w:val="Heading1"/>
      </w:pPr>
      <w:bookmarkStart w:id="8" w:name="X4779c30729df0849f4ccc05f0afc52806b97ef8"/>
      <w:bookmarkEnd w:id="6"/>
      <w:bookmarkEnd w:id="7"/>
      <w:proofErr w:type="spellStart"/>
      <w:r>
        <w:t>Regession</w:t>
      </w:r>
      <w:proofErr w:type="spellEnd"/>
      <w:r>
        <w:t xml:space="preserve"> Analysis on the sanitary </w:t>
      </w:r>
      <w:proofErr w:type="spellStart"/>
      <w:r>
        <w:t>infractures</w:t>
      </w:r>
      <w:proofErr w:type="spellEnd"/>
      <w:r>
        <w:t xml:space="preserve"> and cholera </w:t>
      </w:r>
      <w:proofErr w:type="gramStart"/>
      <w:r>
        <w:t>vaccination.(</w:t>
      </w:r>
      <w:proofErr w:type="spellStart"/>
      <w:proofErr w:type="gramEnd"/>
      <w:r>
        <w:t>cruded</w:t>
      </w:r>
      <w:proofErr w:type="spellEnd"/>
      <w:r>
        <w:t>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524"/>
        <w:gridCol w:w="839"/>
        <w:gridCol w:w="1389"/>
        <w:gridCol w:w="1181"/>
      </w:tblGrid>
      <w:tr w:rsidR="00DC0104" w14:paraId="60E64013" w14:textId="77777777" w:rsidTr="00DC01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524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A9237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82BEF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A5580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EFBFF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</w:p>
        </w:tc>
      </w:tr>
      <w:tr w:rsidR="00DC0104" w14:paraId="7986D217" w14:textId="77777777" w:rsidTr="00DC0104">
        <w:trPr>
          <w:jc w:val="center"/>
        </w:trPr>
        <w:tc>
          <w:tcPr>
            <w:tcW w:w="2524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34FBF4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x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B2C4CA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344AAE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21D220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1B0742C2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36AC99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884752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24D12F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79BAFD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1F153C1F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98C936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6BC558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2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7E7CF3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6, 1.2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8C57E8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DC0104" w14:paraId="3C010EF6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B026C4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_group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CBD4D7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B11952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2510C5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74FE0DCB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A7D274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50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4172E0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E0C0D5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5293D4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4905E8D5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642685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-30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26AD3D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7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D0A660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8, 1.28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8B609B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DC0104" w14:paraId="3E1FE5AF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C21B02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-50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92D738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1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5761B9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5, 1.18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4CFA01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DC0104" w14:paraId="5A63B2E5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BB44F0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vel_education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508746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626B55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BC9318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1FA486BF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D2D75B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9C8191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238AC3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8F5B0B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61E91F39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D20763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imary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7204B4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5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2B5FE1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8, 1.60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0A298F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DC0104" w14:paraId="4A1D7619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5FCA76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secondary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E6FB44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5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4236D7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0, 1.8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3EDFD3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DC0104" w14:paraId="3238FF64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486BC1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rtiary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5AC0AD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4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9E8677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8, 3.0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994000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DC0104" w14:paraId="1D528314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AA6C6E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ligion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0E8E47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751D39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EEEEF8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262AE9F0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7B47B9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ristianity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7B332F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678E02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BFB261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25112D67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5D6697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uslim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3596DB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6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E92DE4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4, 1.06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9277F9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</w:t>
            </w:r>
          </w:p>
        </w:tc>
      </w:tr>
      <w:tr w:rsidR="00DC0104" w14:paraId="208953E7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0786C3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s_regligion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C99F1C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8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E9DED3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1, 1.10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15FCA1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2</w:t>
            </w:r>
          </w:p>
        </w:tc>
      </w:tr>
      <w:tr w:rsidR="00DC0104" w14:paraId="3C194AFC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648D3A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ital_status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8ABF69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DE1B13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C19261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36D7B617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5E84C8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vorced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18C154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BD70BB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9A9F22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0937D240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7168ED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ried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D2F408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6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E8CFFE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3, 2.9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800B21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7</w:t>
            </w:r>
          </w:p>
        </w:tc>
      </w:tr>
      <w:tr w:rsidR="00DC0104" w14:paraId="0E9A4B29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898BE2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parated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C84480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7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F8D5D0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6, 3.40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2F7B4E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DC0104" w14:paraId="4D94A949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4225FB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ingl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B7EFF8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3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7DB224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1, 2.46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27FFFF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DC0104" w14:paraId="646C29BF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2F3294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dow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B44889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1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4F7168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8, 2.5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BE811D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DC0104" w14:paraId="108CB006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8A7A07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dower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7818C2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9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5ACFD9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7, 3.26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E49DF5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DC0104" w14:paraId="11B64574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499EDD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ccupation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603F1B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61B8D7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FCE3A7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7F8573E7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932712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rmer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4E8C4B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690046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3C4DE8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315C8A6B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BC4EB8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sherman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24AE99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9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4B27E8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, 4.9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46C0BB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DC0104" w14:paraId="5A2CCB1F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370576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shsellar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D94A7F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7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0BC0AD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, 25.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EBA52F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DC0104" w14:paraId="5B7C341C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79564E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usewif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F0B358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3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1D1BFA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7, 1.60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C6F39A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DC0104" w14:paraId="24221515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E7F5DB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_business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CFAAAD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D379B3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6, 1.1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F0B379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DC0104" w14:paraId="7F062108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8F7E3A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_occupation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EA485D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3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E71B10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4, 1.2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05F149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DC0104" w14:paraId="3374DF85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2E33DC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fessionalworker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883B3D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4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557577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1, 5.18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883C10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DC0104" w14:paraId="348072B8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AFC384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tired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EC5C64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7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A1666F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0, 5.6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E37EB2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DC0104" w14:paraId="3359A616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BDC0A7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udent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94AF45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11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14B36C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2, 77.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340968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DC0104" w14:paraId="0DA03C5C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456287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thnicity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E181ED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42335F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B987EB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455FD9DC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383DCF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ewa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A8045E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BC5FA3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ADFA14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7FD5FDDB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35ABDC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mwe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0ECFB7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6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43938C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1, 1.4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802345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DC0104" w14:paraId="34B8EA94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78BB0F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gonde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AD1C11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7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1AAE6A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, 4.8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A1E41C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DC0104" w14:paraId="56626597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0BF287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ngoni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63F8D1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8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4D203F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6, 1.38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DB052C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DC0104" w14:paraId="3DCAE24D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E02E65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yanja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6098AF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7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CE29B2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6, 2.37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226D60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DC0104" w14:paraId="43941BB4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58896D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_enthni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9CF22F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59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04023D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3, 85.7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D6C017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DC0104" w14:paraId="2D0EF0CD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F7B111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na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50A97F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5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83628C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, 24.8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6886FB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DC0104" w14:paraId="453979C5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38A2FE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nga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D1BECA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8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914763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6, 6.6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6C9268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3</w:t>
            </w:r>
          </w:p>
        </w:tc>
      </w:tr>
      <w:tr w:rsidR="00DC0104" w14:paraId="42C0D704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015A2D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umbuka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D417E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8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F6741C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, 17.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D1413F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DC0104" w14:paraId="5A039FD8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059914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ao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CE924C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8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CF352B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7, 0.97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377801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5</w:t>
            </w:r>
          </w:p>
        </w:tc>
      </w:tr>
      <w:tr w:rsidR="00DC0104" w14:paraId="568CB59A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18075F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trict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DFA28D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6BC94D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164CCA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37785EB9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1FB513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laka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729BD4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D0ECA7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13BE4C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05CBFC6B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D6B560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ntyr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F8F95F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3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836EA8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7, 3.10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38DEE7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DC0104" w14:paraId="4347AC3D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9F46B2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dza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6812D9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3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A7F628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4, 4.0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9B48E1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3</w:t>
            </w:r>
          </w:p>
        </w:tc>
      </w:tr>
      <w:tr w:rsidR="00DC0104" w14:paraId="3288EDAD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A78B75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ilongw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9DE58A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1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7BB766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8, 5.4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379CD9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9</w:t>
            </w:r>
          </w:p>
        </w:tc>
      </w:tr>
      <w:tr w:rsidR="00DC0104" w14:paraId="44620172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12CC34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ngochi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30D63C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8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97927D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8, 4.07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DBA551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</w:t>
            </w:r>
          </w:p>
        </w:tc>
      </w:tr>
      <w:tr w:rsidR="00DC0104" w14:paraId="21C0CBE6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DE5744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khatabay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C6B846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9836EA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1, 10.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7F6E8C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0</w:t>
            </w:r>
          </w:p>
        </w:tc>
      </w:tr>
      <w:tr w:rsidR="00DC0104" w14:paraId="5F07A91D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5B04A0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lima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CD78AB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9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9B0C6A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0, 4.98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38259C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9</w:t>
            </w:r>
          </w:p>
        </w:tc>
      </w:tr>
      <w:tr w:rsidR="00DC0104" w14:paraId="42AB9447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EF9666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idenc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69B13A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C0E6AC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5E1DD6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40348B1C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64333F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_land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0ECE5A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0F440F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B2ECD5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3DA73593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C981F2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ake_share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8AF369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2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A8DC75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8, 1.25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1E6220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DC0104" w14:paraId="087AA2BE" w14:textId="77777777" w:rsidTr="00DC0104">
        <w:trPr>
          <w:jc w:val="center"/>
        </w:trPr>
        <w:tc>
          <w:tcPr>
            <w:tcW w:w="5933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F1AF9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 = Odds Ratio, CI = Confidence Interval</w:t>
            </w:r>
          </w:p>
        </w:tc>
      </w:tr>
    </w:tbl>
    <w:p w14:paraId="63C21628" w14:textId="77777777" w:rsidR="00DC0104" w:rsidRDefault="00000000">
      <w:pPr>
        <w:pStyle w:val="Heading2"/>
      </w:pPr>
      <w:bookmarkStart w:id="9" w:name="Xd1b9028dbfc241f8f600e0599560b0c06edfa61"/>
      <w:proofErr w:type="spellStart"/>
      <w:r>
        <w:t>Regession</w:t>
      </w:r>
      <w:proofErr w:type="spellEnd"/>
      <w:r>
        <w:t xml:space="preserve"> Analysis on the sanitary </w:t>
      </w:r>
      <w:proofErr w:type="spellStart"/>
      <w:r>
        <w:t>infractures</w:t>
      </w:r>
      <w:proofErr w:type="spellEnd"/>
      <w:r>
        <w:t xml:space="preserve"> and cholera </w:t>
      </w:r>
      <w:proofErr w:type="gramStart"/>
      <w:r>
        <w:t>vaccination.(</w:t>
      </w:r>
      <w:proofErr w:type="gramEnd"/>
      <w:r>
        <w:t>Adjusted OR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524"/>
        <w:gridCol w:w="839"/>
        <w:gridCol w:w="1389"/>
        <w:gridCol w:w="1181"/>
      </w:tblGrid>
      <w:tr w:rsidR="00DC0104" w14:paraId="3B3E98F4" w14:textId="77777777" w:rsidTr="00DC01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524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8F325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49A86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8D67A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8F152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</w:p>
        </w:tc>
      </w:tr>
      <w:tr w:rsidR="00DC0104" w14:paraId="3E986962" w14:textId="77777777" w:rsidTr="00DC0104">
        <w:trPr>
          <w:jc w:val="center"/>
        </w:trPr>
        <w:tc>
          <w:tcPr>
            <w:tcW w:w="2524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7E8B06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x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A862D5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E476C0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AC507C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60E9F2CA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0FA140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AA0D7D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D423FE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7587DD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08F76007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14107E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C974D6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4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93FF05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7, 1.2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AB5562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DC0104" w14:paraId="16DC27A0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2BB4B4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_group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C00DCB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DE0BA0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70BBAA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155DEFF8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E8E7D0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50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11E35E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4C4798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635FC6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12883D5B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CBCA0B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18-30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12F6BD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909C54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2, 1.15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CA4364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DC0104" w14:paraId="3B1BD91B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A6805D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-50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971B06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8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F4613D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2, 1.07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433381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</w:t>
            </w:r>
          </w:p>
        </w:tc>
      </w:tr>
      <w:tr w:rsidR="00DC0104" w14:paraId="41396E54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64BEEB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vel_education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FD1C9B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3F3AF9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C66C66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4EB9A941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4A6E4C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763505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DCF1BB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3288E0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5D308751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9EFF13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imary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AC5B49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5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36E221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, 1.66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8DC0F6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DC0104" w14:paraId="7C4EF4CD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C41082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condary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BA1C26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6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D6BE3D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, 2.0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4CFB3C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DC0104" w14:paraId="00630412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124BAA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rtiary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EDA7E0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4E249B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5, 3.25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DEF4D3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DC0104" w14:paraId="4E8A7F33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9FC99A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ligion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061974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0B266B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CDC851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46E44EBC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3EB513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ristianity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B579D0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0EE739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C93432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58495448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AD63B4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uslim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D6CF52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DC8250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1, 2.8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8004E9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DC0104" w14:paraId="2B1B4618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332EBE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s_regligion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94E7AC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4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88713F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8, 1.05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6D6DD5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3</w:t>
            </w:r>
          </w:p>
        </w:tc>
      </w:tr>
      <w:tr w:rsidR="00DC0104" w14:paraId="105326FA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5CC5A8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ital_status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17AE0D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7CF168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45DD9A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2FF903B3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0B09FA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vorced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8AAEC2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5F3ABF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D6504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4A6CC5EB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0FBB2C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ried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8C7C53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7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8A4103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8, 2.78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ECE727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3</w:t>
            </w:r>
          </w:p>
        </w:tc>
      </w:tr>
      <w:tr w:rsidR="00DC0104" w14:paraId="314E5225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F1A0DC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parated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B5059E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8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A5553E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1, 3.30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C3F302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DC0104" w14:paraId="62C8388F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B214AF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ingl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D03CBD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7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B6FD37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4, 2.5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1D3007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DC0104" w14:paraId="79E3E10A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2EB2BF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dow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8C1956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9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B4CACF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0, 1.58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D56DD8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DC0104" w14:paraId="398FA17F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3D3A37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dower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EF13F0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6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DCD4BA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8, 2.7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D9A4AE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DC0104" w14:paraId="02C92488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334965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ccupation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9393BE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9790A7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952C15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1BEB3965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8B3577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rmer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8F220C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1A1507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A59252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36BC775E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0596DC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sherman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792E1F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EB1794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, 3.7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F46B13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DC0104" w14:paraId="33C4D4BA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3C2537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shsellar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6CA78A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643D03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, 22.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857ACC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DC0104" w14:paraId="14388DE6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21BDB6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usewif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77B64D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5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9970E0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9, 1.5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8C3776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DC0104" w14:paraId="0D613238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A876E9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_business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E6B7FD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7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2D3B9B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8, 1.2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5462DB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DC0104" w14:paraId="5A713462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D04CD5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_occupation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2073F4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0D12AF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3, 1.28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92A281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DC0104" w14:paraId="26E420B6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F387D1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fessionalworker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AE2C33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E2811C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3, 6.48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7FEE41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DC0104" w14:paraId="1FDEC45A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C7AB94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tired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0E0EDA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6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5CA2FB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8, 5.8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E52C3C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DC0104" w14:paraId="0C5E4612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1F8045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student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88AD29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68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67CC6A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1, 93.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1A0C80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DC0104" w14:paraId="2B2F2759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B2E387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thnicity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CF745B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AF9761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4F59A7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70389109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054657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ewa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685C9C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B5A0D1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E74B18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2511ECFF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2104C0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mwe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C0049B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7D7364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3, 2.75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C0AF4D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DC0104" w14:paraId="654CD6B1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BDCC2D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gonde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4EB682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3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BC831A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, 11.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FE493E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DC0104" w14:paraId="45972A80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D53837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goni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DA6FBF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7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FDBD16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, 2.4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4BF8DD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DC0104" w14:paraId="5C6961B2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463FC6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yanja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096F83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3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07D39A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7, 4.3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4D7AB5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DC0104" w14:paraId="2581AA20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D5D1BD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_enthni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DC24F7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5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82E163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4, 185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0D5BA6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2</w:t>
            </w:r>
          </w:p>
        </w:tc>
      </w:tr>
      <w:tr w:rsidR="00DC0104" w14:paraId="5B468EE2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6857A7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na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F78D31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6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F05D74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, 31.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3DFE02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DC0104" w14:paraId="3E6B7DC3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E44D31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nga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722985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8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AF8931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9, 27.8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2EE747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4</w:t>
            </w:r>
          </w:p>
        </w:tc>
      </w:tr>
      <w:tr w:rsidR="00DC0104" w14:paraId="08647EAD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C47C0E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umbuka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D7F33C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99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9B2FF1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6, 51.0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8B2704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2</w:t>
            </w:r>
          </w:p>
        </w:tc>
      </w:tr>
      <w:tr w:rsidR="00DC0104" w14:paraId="502F09A9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5C6B7F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ao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94A6E6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7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D3B580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5, 1.6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E6B15C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DC0104" w14:paraId="4E77DF0E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928052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trict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51A129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A04D6D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C73CE5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0B71E56E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B4E8F6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laka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5A0D25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B70DDE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9BFE26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184B3610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7B5679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ntyr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B12B90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9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E0F15A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8, 2.9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97F2D3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DC0104" w14:paraId="723DB022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65BA23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dza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A29EA5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9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ACCFD3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2, 4.0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AD87C0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DC0104" w14:paraId="20EB1DE0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9AEAF5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ilongw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349458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7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2BB78D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6, 7.5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2D9647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8</w:t>
            </w:r>
          </w:p>
        </w:tc>
      </w:tr>
      <w:tr w:rsidR="00DC0104" w14:paraId="2CEB05F4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E5EC6B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ngochi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ABC11A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1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1BE293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0, 4.56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D02367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1</w:t>
            </w:r>
          </w:p>
        </w:tc>
      </w:tr>
      <w:tr w:rsidR="00DC0104" w14:paraId="745386FE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502BD2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khatabay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ADEA62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4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059C4D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0, 7.08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A02A0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DC0104" w14:paraId="55FFC893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6EBA6E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lima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F2E70E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7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96B670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1, 5.80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E1C2ED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1</w:t>
            </w:r>
          </w:p>
        </w:tc>
      </w:tr>
      <w:tr w:rsidR="00DC0104" w14:paraId="19078A86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BE9E5F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idenc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CE7CBA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93B9B8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48B2FD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765AC332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59FED6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_land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922E83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0F181A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1C8659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0F567DD4" w14:textId="77777777" w:rsidTr="00DC0104">
        <w:trPr>
          <w:jc w:val="center"/>
        </w:trPr>
        <w:tc>
          <w:tcPr>
            <w:tcW w:w="2524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FF3E37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ake_share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0290EE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7EE935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C55B90" w14:textId="77777777" w:rsidR="00DC0104" w:rsidRDefault="00DC01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DC0104" w14:paraId="3EB55483" w14:textId="77777777" w:rsidTr="00DC0104">
        <w:trPr>
          <w:jc w:val="center"/>
        </w:trPr>
        <w:tc>
          <w:tcPr>
            <w:tcW w:w="5933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5F1AE" w14:textId="77777777" w:rsidR="00DC010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 = Odds Ratio, CI = Confidence Interval</w:t>
            </w:r>
          </w:p>
        </w:tc>
      </w:tr>
      <w:bookmarkEnd w:id="8"/>
      <w:bookmarkEnd w:id="9"/>
    </w:tbl>
    <w:p w14:paraId="4D77F730" w14:textId="77777777" w:rsidR="00625CB4" w:rsidRDefault="00625CB4"/>
    <w:sectPr w:rsidR="00625CB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6BAA7D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8941529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C0104"/>
    <w:rsid w:val="00171A8D"/>
    <w:rsid w:val="005457C6"/>
    <w:rsid w:val="00625CB4"/>
    <w:rsid w:val="00CD6C5B"/>
    <w:rsid w:val="00DC0104"/>
    <w:rsid w:val="00FF5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93C84CA"/>
  <w15:docId w15:val="{9A679B8E-7812-4B81-BA76-30723AD612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3</Pages>
  <Words>1122</Words>
  <Characters>5646</Characters>
  <Application>Microsoft Office Word</Application>
  <DocSecurity>0</DocSecurity>
  <Lines>941</Lines>
  <Paragraphs>7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n Services and Infra</vt:lpstr>
    </vt:vector>
  </TitlesOfParts>
  <Company/>
  <LinksUpToDate>false</LinksUpToDate>
  <CharactersWithSpaces>6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 Services and Infra</dc:title>
  <dc:creator/>
  <cp:keywords/>
  <cp:lastModifiedBy>Selemani Ngwira</cp:lastModifiedBy>
  <cp:revision>3</cp:revision>
  <dcterms:created xsi:type="dcterms:W3CDTF">2025-03-26T13:17:00Z</dcterms:created>
  <dcterms:modified xsi:type="dcterms:W3CDTF">2025-03-26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GrammarlyDocumentId">
    <vt:lpwstr>58489ec163049d214b3a99f09c72dfe10636b7940ef9976a424cedac6d07235b</vt:lpwstr>
  </property>
</Properties>
</file>